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BodyText"/>
      </w:pPr>
      <w:r>
        <w:t xml:space="preserve">##./obs_source/transclusions//obs-devotionals-unit-10#Community Study: Unless the Lord—Working God’s Power.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46Z</dcterms:created>
  <dcterms:modified xsi:type="dcterms:W3CDTF">2023-05-25T16: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aises Lazarus from the Dead</vt:lpwstr>
  </property>
</Properties>
</file>